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46916CEF" w:rsid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p>
    <w:p w14:paraId="4713824B" w14:textId="77777777" w:rsidR="003D6733" w:rsidRPr="003D6733" w:rsidRDefault="003D6733" w:rsidP="003D6733">
      <w:pPr>
        <w:pStyle w:val="ListParagraph"/>
        <w:rPr>
          <w:b/>
        </w:rPr>
      </w:pPr>
      <w:r w:rsidRPr="003D6733">
        <w:rPr>
          <w:b/>
        </w:rPr>
        <w:t>Security Risks:</w:t>
      </w:r>
    </w:p>
    <w:p w14:paraId="527A470B" w14:textId="77777777" w:rsidR="003D6733" w:rsidRPr="003D6733" w:rsidRDefault="003D6733" w:rsidP="003D6733">
      <w:pPr>
        <w:pStyle w:val="ListParagraph"/>
        <w:rPr>
          <w:bCs/>
        </w:rPr>
      </w:pPr>
    </w:p>
    <w:p w14:paraId="38045BFF" w14:textId="77777777" w:rsidR="003D6733" w:rsidRPr="003D6733" w:rsidRDefault="003D6733" w:rsidP="003D6733">
      <w:pPr>
        <w:pStyle w:val="ListParagraph"/>
        <w:numPr>
          <w:ilvl w:val="0"/>
          <w:numId w:val="21"/>
        </w:numPr>
        <w:rPr>
          <w:bCs/>
        </w:rPr>
      </w:pPr>
      <w:r w:rsidRPr="003D6733">
        <w:rPr>
          <w:bCs/>
        </w:rPr>
        <w:t>Malicious files: Attackers can upload executable or script files (e.g., .</w:t>
      </w:r>
      <w:proofErr w:type="spellStart"/>
      <w:r w:rsidRPr="003D6733">
        <w:rPr>
          <w:bCs/>
        </w:rPr>
        <w:t>php</w:t>
      </w:r>
      <w:proofErr w:type="spellEnd"/>
      <w:r w:rsidRPr="003D6733">
        <w:rPr>
          <w:bCs/>
        </w:rPr>
        <w:t>, .exe) to compromise the server.</w:t>
      </w:r>
    </w:p>
    <w:p w14:paraId="1A4A07CD" w14:textId="77777777" w:rsidR="003D6733" w:rsidRPr="003D6733" w:rsidRDefault="003D6733" w:rsidP="003D6733">
      <w:pPr>
        <w:pStyle w:val="ListParagraph"/>
        <w:rPr>
          <w:bCs/>
        </w:rPr>
      </w:pPr>
    </w:p>
    <w:p w14:paraId="251A05DC" w14:textId="77777777" w:rsidR="003D6733" w:rsidRPr="003D6733" w:rsidRDefault="003D6733" w:rsidP="003D6733">
      <w:pPr>
        <w:pStyle w:val="ListParagraph"/>
        <w:numPr>
          <w:ilvl w:val="0"/>
          <w:numId w:val="21"/>
        </w:numPr>
        <w:rPr>
          <w:bCs/>
        </w:rPr>
      </w:pPr>
      <w:r w:rsidRPr="003D6733">
        <w:rPr>
          <w:bCs/>
        </w:rPr>
        <w:t>File overwriting: Uploaded files may overwrite existing ones if not properly renamed.</w:t>
      </w:r>
    </w:p>
    <w:p w14:paraId="725FA036" w14:textId="77777777" w:rsidR="003D6733" w:rsidRPr="003D6733" w:rsidRDefault="003D6733" w:rsidP="003D6733">
      <w:pPr>
        <w:pStyle w:val="ListParagraph"/>
        <w:rPr>
          <w:bCs/>
        </w:rPr>
      </w:pPr>
    </w:p>
    <w:p w14:paraId="599228E8" w14:textId="77777777" w:rsidR="003D6733" w:rsidRPr="003D6733" w:rsidRDefault="003D6733" w:rsidP="003D6733">
      <w:pPr>
        <w:pStyle w:val="ListParagraph"/>
        <w:numPr>
          <w:ilvl w:val="0"/>
          <w:numId w:val="21"/>
        </w:numPr>
        <w:rPr>
          <w:bCs/>
        </w:rPr>
      </w:pPr>
      <w:r w:rsidRPr="003D6733">
        <w:rPr>
          <w:bCs/>
        </w:rPr>
        <w:t>Large file uploads: Oversized files can cause denial of service (DoS) or fill up server storage.</w:t>
      </w:r>
    </w:p>
    <w:p w14:paraId="57383EB2" w14:textId="77777777" w:rsidR="003D6733" w:rsidRPr="003D6733" w:rsidRDefault="003D6733" w:rsidP="003D6733">
      <w:pPr>
        <w:pStyle w:val="ListParagraph"/>
        <w:rPr>
          <w:bCs/>
        </w:rPr>
      </w:pPr>
    </w:p>
    <w:p w14:paraId="23CA1A84" w14:textId="77777777" w:rsidR="003D6733" w:rsidRPr="003D6733" w:rsidRDefault="003D6733" w:rsidP="003D6733">
      <w:pPr>
        <w:pStyle w:val="ListParagraph"/>
        <w:numPr>
          <w:ilvl w:val="0"/>
          <w:numId w:val="21"/>
        </w:numPr>
        <w:rPr>
          <w:bCs/>
        </w:rPr>
      </w:pPr>
      <w:r w:rsidRPr="003D6733">
        <w:rPr>
          <w:bCs/>
        </w:rPr>
        <w:t>Path traversal attacks: Attackers can try to manipulate the file path to store files outside the intended directory.</w:t>
      </w:r>
    </w:p>
    <w:p w14:paraId="1B680A5B" w14:textId="77777777" w:rsidR="003D6733" w:rsidRPr="003D6733" w:rsidRDefault="003D6733" w:rsidP="003D6733">
      <w:pPr>
        <w:pStyle w:val="ListParagraph"/>
        <w:rPr>
          <w:bCs/>
        </w:rPr>
      </w:pPr>
    </w:p>
    <w:p w14:paraId="0161F4B8" w14:textId="77777777" w:rsidR="003D6733" w:rsidRPr="003D6733" w:rsidRDefault="003D6733" w:rsidP="003D6733">
      <w:pPr>
        <w:pStyle w:val="ListParagraph"/>
        <w:ind w:left="1440"/>
        <w:rPr>
          <w:b/>
        </w:rPr>
      </w:pPr>
      <w:r w:rsidRPr="003D6733">
        <w:rPr>
          <w:b/>
        </w:rPr>
        <w:t>Mitigation using CodeIgniter’s File Uploading Library:</w:t>
      </w:r>
    </w:p>
    <w:p w14:paraId="25F5D80A" w14:textId="77777777" w:rsidR="003D6733" w:rsidRPr="003D6733" w:rsidRDefault="003D6733" w:rsidP="003D6733">
      <w:pPr>
        <w:pStyle w:val="ListParagraph"/>
        <w:rPr>
          <w:bCs/>
        </w:rPr>
      </w:pPr>
    </w:p>
    <w:p w14:paraId="636DBD04" w14:textId="77777777" w:rsidR="003D6733" w:rsidRPr="003D6733" w:rsidRDefault="003D6733" w:rsidP="003D6733">
      <w:pPr>
        <w:pStyle w:val="ListParagraph"/>
        <w:numPr>
          <w:ilvl w:val="0"/>
          <w:numId w:val="21"/>
        </w:numPr>
        <w:rPr>
          <w:bCs/>
        </w:rPr>
      </w:pPr>
      <w:r w:rsidRPr="003D6733">
        <w:rPr>
          <w:bCs/>
        </w:rPr>
        <w:t>File type validation: Restrict uploads to specific file extensions using $config['</w:t>
      </w:r>
      <w:proofErr w:type="spellStart"/>
      <w:r w:rsidRPr="003D6733">
        <w:rPr>
          <w:bCs/>
        </w:rPr>
        <w:t>allowed_types</w:t>
      </w:r>
      <w:proofErr w:type="spellEnd"/>
      <w:r w:rsidRPr="003D6733">
        <w:rPr>
          <w:bCs/>
        </w:rPr>
        <w:t>'] = '</w:t>
      </w:r>
      <w:proofErr w:type="spellStart"/>
      <w:r w:rsidRPr="003D6733">
        <w:rPr>
          <w:bCs/>
        </w:rPr>
        <w:t>jpg|png|pdf|docx</w:t>
      </w:r>
      <w:proofErr w:type="spellEnd"/>
      <w:r w:rsidRPr="003D6733">
        <w:rPr>
          <w:bCs/>
        </w:rPr>
        <w:t>';</w:t>
      </w:r>
    </w:p>
    <w:p w14:paraId="03F92F71" w14:textId="77777777" w:rsidR="003D6733" w:rsidRPr="003D6733" w:rsidRDefault="003D6733" w:rsidP="003D6733">
      <w:pPr>
        <w:pStyle w:val="ListParagraph"/>
        <w:rPr>
          <w:bCs/>
        </w:rPr>
      </w:pPr>
    </w:p>
    <w:p w14:paraId="099DA9EB" w14:textId="77777777" w:rsidR="003D6733" w:rsidRPr="003D6733" w:rsidRDefault="003D6733" w:rsidP="003D6733">
      <w:pPr>
        <w:pStyle w:val="ListParagraph"/>
        <w:numPr>
          <w:ilvl w:val="0"/>
          <w:numId w:val="21"/>
        </w:numPr>
        <w:rPr>
          <w:bCs/>
        </w:rPr>
      </w:pPr>
      <w:r w:rsidRPr="003D6733">
        <w:rPr>
          <w:bCs/>
        </w:rPr>
        <w:t>File size limitation: Set a maximum size (e.g., $config['</w:t>
      </w:r>
      <w:proofErr w:type="spellStart"/>
      <w:r w:rsidRPr="003D6733">
        <w:rPr>
          <w:bCs/>
        </w:rPr>
        <w:t>max_size</w:t>
      </w:r>
      <w:proofErr w:type="spellEnd"/>
      <w:r w:rsidRPr="003D6733">
        <w:rPr>
          <w:bCs/>
        </w:rPr>
        <w:t>'] = 2048;) to prevent large uploads.</w:t>
      </w:r>
    </w:p>
    <w:p w14:paraId="008C41C4" w14:textId="77777777" w:rsidR="003D6733" w:rsidRPr="003D6733" w:rsidRDefault="003D6733" w:rsidP="003D6733">
      <w:pPr>
        <w:pStyle w:val="ListParagraph"/>
        <w:rPr>
          <w:bCs/>
        </w:rPr>
      </w:pPr>
    </w:p>
    <w:p w14:paraId="1FC3A1D2" w14:textId="77777777" w:rsidR="003D6733" w:rsidRPr="003D6733" w:rsidRDefault="003D6733" w:rsidP="003D6733">
      <w:pPr>
        <w:pStyle w:val="ListParagraph"/>
        <w:numPr>
          <w:ilvl w:val="0"/>
          <w:numId w:val="21"/>
        </w:numPr>
        <w:rPr>
          <w:bCs/>
        </w:rPr>
      </w:pPr>
      <w:r w:rsidRPr="003D6733">
        <w:rPr>
          <w:bCs/>
        </w:rPr>
        <w:t>File name encryption: Use $config['</w:t>
      </w:r>
      <w:proofErr w:type="spellStart"/>
      <w:r w:rsidRPr="003D6733">
        <w:rPr>
          <w:bCs/>
        </w:rPr>
        <w:t>encrypt_name</w:t>
      </w:r>
      <w:proofErr w:type="spellEnd"/>
      <w:r w:rsidRPr="003D6733">
        <w:rPr>
          <w:bCs/>
        </w:rPr>
        <w:t>'] = TRUE; to generate random file names and prevent overwriting or path guessing.</w:t>
      </w:r>
    </w:p>
    <w:p w14:paraId="2F23AFD0" w14:textId="77777777" w:rsidR="003D6733" w:rsidRPr="003D6733" w:rsidRDefault="003D6733" w:rsidP="003D6733">
      <w:pPr>
        <w:pStyle w:val="ListParagraph"/>
        <w:rPr>
          <w:bCs/>
        </w:rPr>
      </w:pPr>
    </w:p>
    <w:p w14:paraId="071C7839" w14:textId="77777777" w:rsidR="003D6733" w:rsidRPr="003D6733" w:rsidRDefault="003D6733" w:rsidP="003D6733">
      <w:pPr>
        <w:pStyle w:val="ListParagraph"/>
        <w:numPr>
          <w:ilvl w:val="0"/>
          <w:numId w:val="21"/>
        </w:numPr>
        <w:rPr>
          <w:bCs/>
        </w:rPr>
      </w:pPr>
      <w:r w:rsidRPr="003D6733">
        <w:rPr>
          <w:bCs/>
        </w:rPr>
        <w:t xml:space="preserve">Upload path restriction: Store files only in safe, predefined directories (e.g., </w:t>
      </w:r>
      <w:proofErr w:type="gramStart"/>
      <w:r w:rsidRPr="003D6733">
        <w:rPr>
          <w:bCs/>
        </w:rPr>
        <w:t>WRITEPATH .</w:t>
      </w:r>
      <w:proofErr w:type="gramEnd"/>
      <w:r w:rsidRPr="003D6733">
        <w:rPr>
          <w:bCs/>
        </w:rPr>
        <w:t xml:space="preserve"> 'uploads/').</w:t>
      </w:r>
    </w:p>
    <w:p w14:paraId="6A3CE0A2" w14:textId="77777777" w:rsidR="003D6733" w:rsidRPr="003D6733" w:rsidRDefault="003D6733" w:rsidP="003D6733">
      <w:pPr>
        <w:pStyle w:val="ListParagraph"/>
        <w:rPr>
          <w:bCs/>
        </w:rPr>
      </w:pPr>
    </w:p>
    <w:p w14:paraId="09257018" w14:textId="3C8298B5" w:rsidR="003D6733" w:rsidRPr="003D6733" w:rsidRDefault="003D6733" w:rsidP="003D6733">
      <w:pPr>
        <w:pStyle w:val="ListParagraph"/>
        <w:numPr>
          <w:ilvl w:val="0"/>
          <w:numId w:val="21"/>
        </w:numPr>
        <w:rPr>
          <w:bCs/>
        </w:rPr>
      </w:pPr>
      <w:r w:rsidRPr="003D6733">
        <w:rPr>
          <w:bCs/>
        </w:rPr>
        <w:t>Server-side validation: CodeIgniter automatically checks the uploaded file’s MIME type, ensuring it matches the expected type.</w:t>
      </w:r>
    </w:p>
    <w:p w14:paraId="2D008034" w14:textId="77777777" w:rsidR="003D6733" w:rsidRPr="003D6733" w:rsidRDefault="003D6733" w:rsidP="003D6733">
      <w:pPr>
        <w:pStyle w:val="ListParagraph"/>
        <w:rPr>
          <w:bCs/>
          <w:sz w:val="20"/>
          <w:szCs w:val="20"/>
        </w:rPr>
      </w:pPr>
    </w:p>
    <w:p w14:paraId="1A7F9EEC" w14:textId="00788020" w:rsidR="003D6733" w:rsidRDefault="003D6733" w:rsidP="003D6733">
      <w:pPr>
        <w:pStyle w:val="ListParagraph"/>
        <w:ind w:left="1440"/>
        <w:rPr>
          <w:bCs/>
          <w:sz w:val="20"/>
          <w:szCs w:val="20"/>
        </w:rPr>
      </w:pPr>
      <w:r>
        <w:rPr>
          <w:bCs/>
          <w:sz w:val="20"/>
          <w:szCs w:val="20"/>
        </w:rPr>
        <w:br/>
      </w:r>
    </w:p>
    <w:p w14:paraId="66B31D50" w14:textId="7D953E3C" w:rsidR="003D6733" w:rsidRPr="003D6733" w:rsidRDefault="003D6733" w:rsidP="003D6733">
      <w:pPr>
        <w:rPr>
          <w:bCs/>
          <w:sz w:val="20"/>
          <w:szCs w:val="20"/>
          <w:lang w:val="en-PH"/>
        </w:rPr>
      </w:pPr>
      <w:r>
        <w:rPr>
          <w:bCs/>
          <w:sz w:val="20"/>
          <w:szCs w:val="20"/>
        </w:rPr>
        <w:br w:type="page"/>
      </w:r>
    </w:p>
    <w:p w14:paraId="09E24DAE" w14:textId="0D4D6131" w:rsidR="007D72CD" w:rsidRDefault="007D72CD" w:rsidP="00643B38">
      <w:pPr>
        <w:pStyle w:val="ListParagraph"/>
        <w:numPr>
          <w:ilvl w:val="0"/>
          <w:numId w:val="20"/>
        </w:numPr>
        <w:rPr>
          <w:bCs/>
        </w:rPr>
      </w:pPr>
      <w:r w:rsidRPr="007D72CD">
        <w:rPr>
          <w:bCs/>
        </w:rPr>
        <w:lastRenderedPageBreak/>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5C69C229" w14:textId="77777777" w:rsidR="003D6733" w:rsidRPr="003D6733" w:rsidRDefault="003D6733" w:rsidP="003D6733">
      <w:pPr>
        <w:pStyle w:val="ListParagraph"/>
        <w:rPr>
          <w:bCs/>
        </w:rPr>
      </w:pPr>
      <w:r w:rsidRPr="003D6733">
        <w:rPr>
          <w:bCs/>
        </w:rPr>
        <w:t xml:space="preserve">The </w:t>
      </w:r>
      <w:proofErr w:type="spellStart"/>
      <w:r w:rsidRPr="003D6733">
        <w:rPr>
          <w:bCs/>
        </w:rPr>
        <w:t>enctype</w:t>
      </w:r>
      <w:proofErr w:type="spellEnd"/>
      <w:r w:rsidRPr="003D6733">
        <w:rPr>
          <w:bCs/>
        </w:rPr>
        <w:t xml:space="preserve">="multipart/form-data" attribute tells the browser to </w:t>
      </w:r>
      <w:r w:rsidRPr="003D6733">
        <w:rPr>
          <w:b/>
          <w:bCs/>
        </w:rPr>
        <w:t>encode the form data properly when files are being uploaded</w:t>
      </w:r>
      <w:r w:rsidRPr="003D6733">
        <w:rPr>
          <w:bCs/>
        </w:rPr>
        <w:t>.</w:t>
      </w:r>
      <w:r w:rsidRPr="003D6733">
        <w:rPr>
          <w:bCs/>
        </w:rPr>
        <w:br/>
        <w:t>Without this attribute, file input data is not sent to the server correctly.</w:t>
      </w:r>
    </w:p>
    <w:p w14:paraId="604A76EF" w14:textId="77777777" w:rsidR="003D6733" w:rsidRPr="003D6733" w:rsidRDefault="003D6733" w:rsidP="003D6733">
      <w:pPr>
        <w:pStyle w:val="ListParagraph"/>
        <w:rPr>
          <w:bCs/>
        </w:rPr>
      </w:pPr>
      <w:r w:rsidRPr="003D6733">
        <w:rPr>
          <w:b/>
          <w:bCs/>
        </w:rPr>
        <w:t>Purpose:</w:t>
      </w:r>
    </w:p>
    <w:p w14:paraId="23C19913" w14:textId="77777777" w:rsidR="003D6733" w:rsidRPr="003D6733" w:rsidRDefault="003D6733" w:rsidP="003D6733">
      <w:pPr>
        <w:pStyle w:val="ListParagraph"/>
        <w:numPr>
          <w:ilvl w:val="0"/>
          <w:numId w:val="22"/>
        </w:numPr>
        <w:rPr>
          <w:bCs/>
        </w:rPr>
      </w:pPr>
      <w:r w:rsidRPr="003D6733">
        <w:rPr>
          <w:bCs/>
        </w:rPr>
        <w:t>It divides the form data into multiple parts so both text fields and binary data (like images or PDFs) can be sent.</w:t>
      </w:r>
    </w:p>
    <w:p w14:paraId="551A371B" w14:textId="77777777" w:rsidR="003D6733" w:rsidRPr="003D6733" w:rsidRDefault="003D6733" w:rsidP="003D6733">
      <w:pPr>
        <w:pStyle w:val="ListParagraph"/>
        <w:numPr>
          <w:ilvl w:val="0"/>
          <w:numId w:val="22"/>
        </w:numPr>
        <w:rPr>
          <w:bCs/>
        </w:rPr>
      </w:pPr>
      <w:r w:rsidRPr="003D6733">
        <w:rPr>
          <w:bCs/>
        </w:rPr>
        <w:t>It ensures the uploaded file is transmitted in its raw binary format rather than as plain text.</w:t>
      </w:r>
    </w:p>
    <w:p w14:paraId="69C0F267" w14:textId="77777777" w:rsidR="003D6733" w:rsidRPr="003D6733" w:rsidRDefault="003D6733" w:rsidP="003D6733">
      <w:pPr>
        <w:pStyle w:val="ListParagraph"/>
        <w:rPr>
          <w:bCs/>
        </w:rPr>
      </w:pPr>
      <w:r w:rsidRPr="003D6733">
        <w:rPr>
          <w:bCs/>
        </w:rPr>
        <w:t>Example:</w:t>
      </w:r>
    </w:p>
    <w:p w14:paraId="2A205354" w14:textId="77777777" w:rsidR="003D6733" w:rsidRPr="003D6733" w:rsidRDefault="003D6733" w:rsidP="003D6733">
      <w:pPr>
        <w:pStyle w:val="ListParagraph"/>
        <w:rPr>
          <w:bCs/>
        </w:rPr>
      </w:pPr>
      <w:r w:rsidRPr="003D6733">
        <w:rPr>
          <w:bCs/>
        </w:rPr>
        <w:t xml:space="preserve">&lt;form action="/upload" method="post" </w:t>
      </w:r>
      <w:proofErr w:type="spellStart"/>
      <w:r w:rsidRPr="003D6733">
        <w:rPr>
          <w:bCs/>
        </w:rPr>
        <w:t>enctype</w:t>
      </w:r>
      <w:proofErr w:type="spellEnd"/>
      <w:r w:rsidRPr="003D6733">
        <w:rPr>
          <w:bCs/>
        </w:rPr>
        <w:t>="multipart/form-data"&gt;</w:t>
      </w:r>
    </w:p>
    <w:p w14:paraId="3529854C" w14:textId="77777777" w:rsidR="003D6733" w:rsidRPr="003D6733" w:rsidRDefault="003D6733" w:rsidP="003D6733">
      <w:pPr>
        <w:pStyle w:val="ListParagraph"/>
        <w:rPr>
          <w:bCs/>
        </w:rPr>
      </w:pPr>
      <w:r w:rsidRPr="003D6733">
        <w:rPr>
          <w:bCs/>
        </w:rPr>
        <w:t xml:space="preserve">    &lt;input type="file" name="</w:t>
      </w:r>
      <w:proofErr w:type="spellStart"/>
      <w:r w:rsidRPr="003D6733">
        <w:rPr>
          <w:bCs/>
        </w:rPr>
        <w:t>userfile</w:t>
      </w:r>
      <w:proofErr w:type="spellEnd"/>
      <w:r w:rsidRPr="003D6733">
        <w:rPr>
          <w:bCs/>
        </w:rPr>
        <w:t>"&gt;</w:t>
      </w:r>
    </w:p>
    <w:p w14:paraId="14EB8EE7" w14:textId="77777777" w:rsidR="003D6733" w:rsidRPr="003D6733" w:rsidRDefault="003D6733" w:rsidP="003D6733">
      <w:pPr>
        <w:pStyle w:val="ListParagraph"/>
        <w:rPr>
          <w:bCs/>
        </w:rPr>
      </w:pPr>
      <w:r w:rsidRPr="003D6733">
        <w:rPr>
          <w:bCs/>
        </w:rPr>
        <w:t xml:space="preserve">    &lt;button type="submit"&gt;Upload&lt;/button&gt;</w:t>
      </w:r>
    </w:p>
    <w:p w14:paraId="2BD5E2AD" w14:textId="77777777" w:rsidR="003D6733" w:rsidRPr="003D6733" w:rsidRDefault="003D6733" w:rsidP="003D6733">
      <w:pPr>
        <w:pStyle w:val="ListParagraph"/>
        <w:rPr>
          <w:bCs/>
        </w:rPr>
      </w:pPr>
      <w:r w:rsidRPr="003D6733">
        <w:rPr>
          <w:bCs/>
        </w:rPr>
        <w:t>&lt;/form&gt;</w:t>
      </w:r>
    </w:p>
    <w:p w14:paraId="4765C783" w14:textId="77777777" w:rsidR="003D6733" w:rsidRPr="003D6733" w:rsidRDefault="003D6733" w:rsidP="003D6733">
      <w:pPr>
        <w:pStyle w:val="ListParagraph"/>
        <w:rPr>
          <w:bCs/>
        </w:rPr>
      </w:pPr>
      <w:r w:rsidRPr="003D6733">
        <w:rPr>
          <w:bCs/>
        </w:rPr>
        <w:t xml:space="preserve">Without multipart/form-data, the file content will </w:t>
      </w:r>
      <w:r w:rsidRPr="003D6733">
        <w:rPr>
          <w:b/>
          <w:bCs/>
        </w:rPr>
        <w:t>not reach the server</w:t>
      </w:r>
      <w:r w:rsidRPr="003D6733">
        <w:rPr>
          <w:bCs/>
        </w:rPr>
        <w:t>, and the upload will fail.</w:t>
      </w:r>
    </w:p>
    <w:p w14:paraId="41A8FAA0" w14:textId="72DEC8AF" w:rsidR="003D6733" w:rsidRPr="007D72CD" w:rsidRDefault="003D6733" w:rsidP="003D6733">
      <w:pPr>
        <w:pStyle w:val="ListParagraph"/>
        <w:rPr>
          <w:bCs/>
        </w:rPr>
      </w:pPr>
      <w:r>
        <w:rPr>
          <w:bCs/>
        </w:rPr>
        <w:br/>
      </w:r>
    </w:p>
    <w:p w14:paraId="2790D59E" w14:textId="031357F9" w:rsidR="00303A4D" w:rsidRPr="007D72CD" w:rsidRDefault="007D72CD" w:rsidP="00643B38">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244FE294" w14:textId="77777777" w:rsidR="003D6733" w:rsidRPr="003D6733" w:rsidRDefault="003D6733" w:rsidP="003D6733">
      <w:pPr>
        <w:tabs>
          <w:tab w:val="left" w:pos="855"/>
        </w:tabs>
        <w:rPr>
          <w:b/>
          <w:lang w:val="en-PH"/>
        </w:rPr>
      </w:pPr>
      <w:r>
        <w:rPr>
          <w:b/>
        </w:rPr>
        <w:tab/>
      </w:r>
      <w:r w:rsidRPr="003D6733">
        <w:rPr>
          <w:b/>
          <w:lang w:val="en-PH"/>
        </w:rPr>
        <w:t>It is important because:</w:t>
      </w:r>
    </w:p>
    <w:p w14:paraId="27B40549" w14:textId="77777777" w:rsidR="003D6733" w:rsidRPr="003D6733" w:rsidRDefault="003D6733" w:rsidP="003D6733">
      <w:pPr>
        <w:numPr>
          <w:ilvl w:val="0"/>
          <w:numId w:val="23"/>
        </w:numPr>
        <w:tabs>
          <w:tab w:val="left" w:pos="855"/>
        </w:tabs>
        <w:rPr>
          <w:bCs/>
          <w:lang w:val="en-PH"/>
        </w:rPr>
      </w:pPr>
      <w:r w:rsidRPr="003D6733">
        <w:rPr>
          <w:bCs/>
          <w:lang w:val="en-PH"/>
        </w:rPr>
        <w:t>Access control: Only authorized (enrolled) students should have access to course materials.</w:t>
      </w:r>
    </w:p>
    <w:p w14:paraId="403B79DE" w14:textId="77777777" w:rsidR="003D6733" w:rsidRPr="003D6733" w:rsidRDefault="003D6733" w:rsidP="003D6733">
      <w:pPr>
        <w:numPr>
          <w:ilvl w:val="0"/>
          <w:numId w:val="23"/>
        </w:numPr>
        <w:tabs>
          <w:tab w:val="left" w:pos="855"/>
        </w:tabs>
        <w:rPr>
          <w:bCs/>
          <w:lang w:val="en-PH"/>
        </w:rPr>
      </w:pPr>
      <w:r w:rsidRPr="003D6733">
        <w:rPr>
          <w:bCs/>
          <w:lang w:val="en-PH"/>
        </w:rPr>
        <w:t>Prevents data leaks: Unauthorized users could access and distribute course content illegally.</w:t>
      </w:r>
    </w:p>
    <w:p w14:paraId="44BF03E7" w14:textId="77777777" w:rsidR="003D6733" w:rsidRPr="003D6733" w:rsidRDefault="003D6733" w:rsidP="003D6733">
      <w:pPr>
        <w:numPr>
          <w:ilvl w:val="0"/>
          <w:numId w:val="23"/>
        </w:numPr>
        <w:tabs>
          <w:tab w:val="left" w:pos="855"/>
        </w:tabs>
        <w:rPr>
          <w:bCs/>
          <w:lang w:val="en-PH"/>
        </w:rPr>
      </w:pPr>
      <w:r w:rsidRPr="003D6733">
        <w:rPr>
          <w:bCs/>
          <w:lang w:val="en-PH"/>
        </w:rPr>
        <w:t>Protects intellectual property: Course materials belong to instructors or the institution.</w:t>
      </w:r>
    </w:p>
    <w:p w14:paraId="6F058EFB" w14:textId="77777777" w:rsidR="003D6733" w:rsidRPr="003D6733" w:rsidRDefault="003D6733" w:rsidP="003D6733">
      <w:pPr>
        <w:numPr>
          <w:ilvl w:val="0"/>
          <w:numId w:val="23"/>
        </w:numPr>
        <w:tabs>
          <w:tab w:val="left" w:pos="855"/>
        </w:tabs>
        <w:rPr>
          <w:bCs/>
          <w:lang w:val="en-PH"/>
        </w:rPr>
      </w:pPr>
      <w:r w:rsidRPr="003D6733">
        <w:rPr>
          <w:bCs/>
          <w:lang w:val="en-PH"/>
        </w:rPr>
        <w:t>Maintains system integrity: Prevents users from exploiting download endpoints or guessing file URLs to access restricted files.</w:t>
      </w:r>
    </w:p>
    <w:p w14:paraId="434B19C3" w14:textId="77777777" w:rsidR="003D6733" w:rsidRPr="003D6733" w:rsidRDefault="003D6733" w:rsidP="003D6733">
      <w:pPr>
        <w:tabs>
          <w:tab w:val="left" w:pos="855"/>
        </w:tabs>
        <w:rPr>
          <w:b/>
          <w:lang w:val="en-PH"/>
        </w:rPr>
      </w:pPr>
      <w:r w:rsidRPr="003D6733">
        <w:rPr>
          <w:b/>
          <w:lang w:val="en-PH"/>
        </w:rPr>
        <w:t>Security Enforcement:</w:t>
      </w:r>
    </w:p>
    <w:p w14:paraId="33281AF1" w14:textId="77777777" w:rsidR="003D6733" w:rsidRPr="003D6733" w:rsidRDefault="003D6733" w:rsidP="003D6733">
      <w:pPr>
        <w:numPr>
          <w:ilvl w:val="0"/>
          <w:numId w:val="24"/>
        </w:numPr>
        <w:tabs>
          <w:tab w:val="left" w:pos="855"/>
        </w:tabs>
        <w:rPr>
          <w:bCs/>
          <w:lang w:val="en-PH"/>
        </w:rPr>
      </w:pPr>
      <w:r w:rsidRPr="003D6733">
        <w:rPr>
          <w:bCs/>
          <w:lang w:val="en-PH"/>
        </w:rPr>
        <w:t xml:space="preserve">Before allowing a file download, the application checks if the </w:t>
      </w:r>
      <w:proofErr w:type="spellStart"/>
      <w:r w:rsidRPr="003D6733">
        <w:rPr>
          <w:bCs/>
          <w:lang w:val="en-PH"/>
        </w:rPr>
        <w:t>student_id</w:t>
      </w:r>
      <w:proofErr w:type="spellEnd"/>
      <w:r w:rsidRPr="003D6733">
        <w:rPr>
          <w:bCs/>
          <w:lang w:val="en-PH"/>
        </w:rPr>
        <w:t xml:space="preserve"> exists in the enrollments table for that </w:t>
      </w:r>
      <w:proofErr w:type="spellStart"/>
      <w:r w:rsidRPr="003D6733">
        <w:rPr>
          <w:bCs/>
          <w:lang w:val="en-PH"/>
        </w:rPr>
        <w:t>course_id</w:t>
      </w:r>
      <w:proofErr w:type="spellEnd"/>
      <w:r w:rsidRPr="003D6733">
        <w:rPr>
          <w:bCs/>
          <w:lang w:val="en-PH"/>
        </w:rPr>
        <w:t>.</w:t>
      </w:r>
    </w:p>
    <w:p w14:paraId="249E65DF" w14:textId="77777777" w:rsidR="003D6733" w:rsidRPr="003D6733" w:rsidRDefault="003D6733" w:rsidP="003D6733">
      <w:pPr>
        <w:numPr>
          <w:ilvl w:val="0"/>
          <w:numId w:val="24"/>
        </w:numPr>
        <w:tabs>
          <w:tab w:val="left" w:pos="855"/>
        </w:tabs>
        <w:rPr>
          <w:bCs/>
          <w:lang w:val="en-PH"/>
        </w:rPr>
      </w:pPr>
      <w:r w:rsidRPr="003D6733">
        <w:rPr>
          <w:bCs/>
          <w:lang w:val="en-PH"/>
        </w:rPr>
        <w:t>If not enrolled, the system denies access (e.g., redirects or shows a “403 Forbidden” message).</w:t>
      </w:r>
    </w:p>
    <w:p w14:paraId="6BB6D913" w14:textId="77777777" w:rsidR="003D6733" w:rsidRPr="003D6733" w:rsidRDefault="003D6733" w:rsidP="003D6733">
      <w:pPr>
        <w:numPr>
          <w:ilvl w:val="0"/>
          <w:numId w:val="24"/>
        </w:numPr>
        <w:tabs>
          <w:tab w:val="left" w:pos="855"/>
        </w:tabs>
        <w:rPr>
          <w:bCs/>
          <w:lang w:val="en-PH"/>
        </w:rPr>
      </w:pPr>
      <w:r w:rsidRPr="003D6733">
        <w:rPr>
          <w:bCs/>
          <w:lang w:val="en-PH"/>
        </w:rPr>
        <w:t>This ensures authorization—verifying that users not only have valid accounts but also have permission to access that specific resource.</w:t>
      </w:r>
    </w:p>
    <w:p w14:paraId="1E0511F7" w14:textId="60B2AF87" w:rsidR="00303C2D" w:rsidRDefault="00303C2D" w:rsidP="003D6733">
      <w:pPr>
        <w:tabs>
          <w:tab w:val="left" w:pos="855"/>
        </w:tabs>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54EDE826" w:rsidR="00303C2D" w:rsidRPr="00EC437B" w:rsidRDefault="00752E83" w:rsidP="00303C2D">
      <w:r w:rsidRPr="00752E83">
        <w:drawing>
          <wp:inline distT="0" distB="0" distL="0" distR="0" wp14:anchorId="79DD43FA" wp14:editId="207F859C">
            <wp:extent cx="5943600" cy="1510030"/>
            <wp:effectExtent l="0" t="0" r="0" b="0"/>
            <wp:docPr id="74826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61358" name=""/>
                    <pic:cNvPicPr/>
                  </pic:nvPicPr>
                  <pic:blipFill>
                    <a:blip r:embed="rId8"/>
                    <a:stretch>
                      <a:fillRect/>
                    </a:stretch>
                  </pic:blipFill>
                  <pic:spPr>
                    <a:xfrm>
                      <a:off x="0" y="0"/>
                      <a:ext cx="5943600" cy="1510030"/>
                    </a:xfrm>
                    <a:prstGeom prst="rect">
                      <a:avLst/>
                    </a:prstGeom>
                  </pic:spPr>
                </pic:pic>
              </a:graphicData>
            </a:graphic>
          </wp:inline>
        </w:drawing>
      </w:r>
    </w:p>
    <w:p w14:paraId="70A41663" w14:textId="6F04FCC9" w:rsidR="00303C2D" w:rsidRDefault="00752E83" w:rsidP="00303C2D">
      <w:r w:rsidRPr="00752E83">
        <w:drawing>
          <wp:inline distT="0" distB="0" distL="0" distR="0" wp14:anchorId="6BFA1956" wp14:editId="41D5413B">
            <wp:extent cx="5943600" cy="3198495"/>
            <wp:effectExtent l="0" t="0" r="0" b="1905"/>
            <wp:docPr id="179635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5763" name=""/>
                    <pic:cNvPicPr/>
                  </pic:nvPicPr>
                  <pic:blipFill>
                    <a:blip r:embed="rId9"/>
                    <a:stretch>
                      <a:fillRect/>
                    </a:stretch>
                  </pic:blipFill>
                  <pic:spPr>
                    <a:xfrm>
                      <a:off x="0" y="0"/>
                      <a:ext cx="5943600" cy="3198495"/>
                    </a:xfrm>
                    <a:prstGeom prst="rect">
                      <a:avLst/>
                    </a:prstGeom>
                  </pic:spPr>
                </pic:pic>
              </a:graphicData>
            </a:graphic>
          </wp:inline>
        </w:drawing>
      </w:r>
    </w:p>
    <w:p w14:paraId="44931675" w14:textId="1BFB1C9A" w:rsidR="00303C2D" w:rsidRPr="00EC437B" w:rsidRDefault="00752E83" w:rsidP="00303C2D">
      <w:r w:rsidRPr="00752E83">
        <w:lastRenderedPageBreak/>
        <w:drawing>
          <wp:anchor distT="0" distB="0" distL="114300" distR="114300" simplePos="0" relativeHeight="251658240" behindDoc="1" locked="0" layoutInCell="1" allowOverlap="1" wp14:anchorId="29CFDD2B" wp14:editId="216B38A6">
            <wp:simplePos x="0" y="0"/>
            <wp:positionH relativeFrom="column">
              <wp:posOffset>-57150</wp:posOffset>
            </wp:positionH>
            <wp:positionV relativeFrom="paragraph">
              <wp:posOffset>0</wp:posOffset>
            </wp:positionV>
            <wp:extent cx="5943600" cy="3057525"/>
            <wp:effectExtent l="0" t="0" r="0" b="9525"/>
            <wp:wrapSquare wrapText="bothSides"/>
            <wp:docPr id="15764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7176"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57525"/>
                    </a:xfrm>
                    <a:prstGeom prst="rect">
                      <a:avLst/>
                    </a:prstGeom>
                  </pic:spPr>
                </pic:pic>
              </a:graphicData>
            </a:graphic>
            <wp14:sizeRelV relativeFrom="margin">
              <wp14:pctHeight>0</wp14:pctHeight>
            </wp14:sizeRelV>
          </wp:anchor>
        </w:drawing>
      </w:r>
    </w:p>
    <w:p w14:paraId="59D16F07" w14:textId="78A43CB7" w:rsidR="00303C2D" w:rsidRPr="00EC437B" w:rsidRDefault="000166CA" w:rsidP="00303C2D">
      <w:r w:rsidRPr="00752E83">
        <w:drawing>
          <wp:inline distT="0" distB="0" distL="0" distR="0" wp14:anchorId="4FBA3BFB" wp14:editId="1B478E5A">
            <wp:extent cx="5943600" cy="3315970"/>
            <wp:effectExtent l="0" t="0" r="0" b="0"/>
            <wp:docPr id="22441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18717" name=""/>
                    <pic:cNvPicPr/>
                  </pic:nvPicPr>
                  <pic:blipFill>
                    <a:blip r:embed="rId11"/>
                    <a:stretch>
                      <a:fillRect/>
                    </a:stretch>
                  </pic:blipFill>
                  <pic:spPr>
                    <a:xfrm>
                      <a:off x="0" y="0"/>
                      <a:ext cx="5943600" cy="3315970"/>
                    </a:xfrm>
                    <a:prstGeom prst="rect">
                      <a:avLst/>
                    </a:prstGeom>
                  </pic:spPr>
                </pic:pic>
              </a:graphicData>
            </a:graphic>
          </wp:inline>
        </w:drawing>
      </w:r>
    </w:p>
    <w:p w14:paraId="529D484B" w14:textId="77777777" w:rsidR="00303C2D" w:rsidRPr="00EC437B"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lastRenderedPageBreak/>
        <w:t>Conclusion</w:t>
      </w:r>
    </w:p>
    <w:p w14:paraId="355A0FE2" w14:textId="77777777" w:rsidR="003D6733" w:rsidRPr="003D6733" w:rsidRDefault="003D6733" w:rsidP="003D6733">
      <w:pPr>
        <w:rPr>
          <w:lang w:val="en-PH"/>
        </w:rPr>
      </w:pPr>
      <w:r w:rsidRPr="003D6733">
        <w:rPr>
          <w:lang w:val="en-PH"/>
        </w:rPr>
        <w:t xml:space="preserve">implementing secure file uploads and proper access control is essential in maintaining the integrity and safety of any web application. By using CodeIgniter’s File Uploading Library, developers can effectively mitigate common risks such as malicious uploads, file overwrites, and unauthorized access. The use of </w:t>
      </w:r>
      <w:proofErr w:type="spellStart"/>
      <w:r w:rsidRPr="003D6733">
        <w:rPr>
          <w:lang w:val="en-PH"/>
        </w:rPr>
        <w:t>enctype</w:t>
      </w:r>
      <w:proofErr w:type="spellEnd"/>
      <w:r w:rsidRPr="003D6733">
        <w:rPr>
          <w:lang w:val="en-PH"/>
        </w:rPr>
        <w:t>="multipart/form-data" ensures that files are correctly transmitted to the server, enabling reliable file handling. Furthermore, validating student enrollment before allowing access to course materials enforces strict authorization policies, protecting confidential resources and ensuring that only legitimate users can download educational content. Together, these measures strengthen application security and promote responsible data management.</w:t>
      </w:r>
    </w:p>
    <w:p w14:paraId="11877C23" w14:textId="77777777" w:rsidR="00303C2D" w:rsidRPr="00EC437B" w:rsidRDefault="00303C2D" w:rsidP="00303C2D"/>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12"/>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12C46" w14:textId="77777777" w:rsidR="00494AE4" w:rsidRDefault="00494AE4" w:rsidP="00C62A44">
      <w:pPr>
        <w:spacing w:after="0" w:line="240" w:lineRule="auto"/>
      </w:pPr>
      <w:r>
        <w:separator/>
      </w:r>
    </w:p>
  </w:endnote>
  <w:endnote w:type="continuationSeparator" w:id="0">
    <w:p w14:paraId="2333FDC8" w14:textId="77777777" w:rsidR="00494AE4" w:rsidRDefault="00494AE4"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45085" w14:textId="77777777" w:rsidR="00494AE4" w:rsidRDefault="00494AE4" w:rsidP="00C62A44">
      <w:pPr>
        <w:spacing w:after="0" w:line="240" w:lineRule="auto"/>
      </w:pPr>
      <w:r>
        <w:separator/>
      </w:r>
    </w:p>
  </w:footnote>
  <w:footnote w:type="continuationSeparator" w:id="0">
    <w:p w14:paraId="608B4D60" w14:textId="77777777" w:rsidR="00494AE4" w:rsidRDefault="00494AE4"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7F1A6323"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3D6733">
      <w:rPr>
        <w:rFonts w:cs="Times New Roman"/>
        <w:color w:val="000000"/>
      </w:rPr>
      <w:t>Raph John F. Visayas</w:t>
    </w:r>
    <w:r w:rsidRPr="00E50800">
      <w:rPr>
        <w:rFonts w:cs="Times New Roman"/>
        <w:color w:val="000000"/>
      </w:rPr>
      <w:t>____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77777777"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_________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032B3"/>
    <w:multiLevelType w:val="multilevel"/>
    <w:tmpl w:val="8892E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 w15:restartNumberingAfterBreak="0">
    <w:nsid w:val="2A0D6DC8"/>
    <w:multiLevelType w:val="hybridMultilevel"/>
    <w:tmpl w:val="A4FE229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3A243B"/>
    <w:multiLevelType w:val="multilevel"/>
    <w:tmpl w:val="49F6B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C0951A5"/>
    <w:multiLevelType w:val="multilevel"/>
    <w:tmpl w:val="CCA6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571813">
    <w:abstractNumId w:val="22"/>
  </w:num>
  <w:num w:numId="2" w16cid:durableId="858936681">
    <w:abstractNumId w:val="0"/>
  </w:num>
  <w:num w:numId="3" w16cid:durableId="1518692811">
    <w:abstractNumId w:val="6"/>
  </w:num>
  <w:num w:numId="4" w16cid:durableId="1877572827">
    <w:abstractNumId w:val="5"/>
  </w:num>
  <w:num w:numId="5" w16cid:durableId="1552228585">
    <w:abstractNumId w:val="3"/>
  </w:num>
  <w:num w:numId="6" w16cid:durableId="233665662">
    <w:abstractNumId w:val="12"/>
  </w:num>
  <w:num w:numId="7" w16cid:durableId="1675381718">
    <w:abstractNumId w:val="19"/>
  </w:num>
  <w:num w:numId="8" w16cid:durableId="1935241088">
    <w:abstractNumId w:val="2"/>
  </w:num>
  <w:num w:numId="9" w16cid:durableId="326635223">
    <w:abstractNumId w:val="13"/>
  </w:num>
  <w:num w:numId="10" w16cid:durableId="1435711452">
    <w:abstractNumId w:val="4"/>
  </w:num>
  <w:num w:numId="11" w16cid:durableId="1748528713">
    <w:abstractNumId w:val="14"/>
  </w:num>
  <w:num w:numId="12" w16cid:durableId="276260020">
    <w:abstractNumId w:val="8"/>
  </w:num>
  <w:num w:numId="13" w16cid:durableId="423650266">
    <w:abstractNumId w:val="23"/>
  </w:num>
  <w:num w:numId="14" w16cid:durableId="643587149">
    <w:abstractNumId w:val="10"/>
  </w:num>
  <w:num w:numId="15" w16cid:durableId="914172364">
    <w:abstractNumId w:val="18"/>
  </w:num>
  <w:num w:numId="16" w16cid:durableId="1651010528">
    <w:abstractNumId w:val="9"/>
  </w:num>
  <w:num w:numId="17" w16cid:durableId="1211769353">
    <w:abstractNumId w:val="11"/>
  </w:num>
  <w:num w:numId="18" w16cid:durableId="1401640028">
    <w:abstractNumId w:val="17"/>
  </w:num>
  <w:num w:numId="19" w16cid:durableId="786503840">
    <w:abstractNumId w:val="16"/>
  </w:num>
  <w:num w:numId="20" w16cid:durableId="1802267840">
    <w:abstractNumId w:val="21"/>
  </w:num>
  <w:num w:numId="21" w16cid:durableId="2049641836">
    <w:abstractNumId w:val="7"/>
  </w:num>
  <w:num w:numId="22" w16cid:durableId="401294052">
    <w:abstractNumId w:val="1"/>
  </w:num>
  <w:num w:numId="23" w16cid:durableId="390421028">
    <w:abstractNumId w:val="20"/>
  </w:num>
  <w:num w:numId="24" w16cid:durableId="139620020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166CA"/>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D6733"/>
    <w:rsid w:val="003F23B8"/>
    <w:rsid w:val="003F40DF"/>
    <w:rsid w:val="0041234E"/>
    <w:rsid w:val="00415E60"/>
    <w:rsid w:val="0043612A"/>
    <w:rsid w:val="004645DC"/>
    <w:rsid w:val="00494AE4"/>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52E83"/>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8F4D50"/>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3D673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9</Pages>
  <Words>1434</Words>
  <Characters>81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rica</cp:lastModifiedBy>
  <cp:revision>206</cp:revision>
  <cp:lastPrinted>2025-09-30T23:07:00Z</cp:lastPrinted>
  <dcterms:created xsi:type="dcterms:W3CDTF">2024-08-22T05:21:00Z</dcterms:created>
  <dcterms:modified xsi:type="dcterms:W3CDTF">2025-10-23T19:46:00Z</dcterms:modified>
</cp:coreProperties>
</file>